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0" w:name="X5398d1a9de3403cb37011f4bb1a0a784226902b"/>
    <w:p>
      <w:pPr>
        <w:pStyle w:val="Heading1"/>
      </w:pPr>
      <w:r>
        <w:t xml:space="preserve">Cover Letter for Software Engineer Position in Spain Madrid</w:t>
      </w:r>
    </w:p>
    <w:p>
      <w:pPr>
        <w:pStyle w:val="FirstParagraph"/>
      </w:pPr>
      <w:r>
        <w:t xml:space="preserve">Dear Hiring Team,</w:t>
      </w:r>
    </w:p>
    <w:p>
      <w:pPr>
        <w:pStyle w:val="BodyText"/>
      </w:pPr>
      <w:r>
        <w:t xml:space="preserve">I am writing to express my sincere interest in the Software Engineer position at [Company Name], a dynamic organization based in Spain Madrid. As a passionate and experienced software engineer with a deep understanding of the tech ecosystem in this vibrant city, I am eager to contribute my skills, creativity, and dedication to your team. Madrid is not only the political and cultural heart of Spain but also a thriving hub for innovation, where technology drives progress across industries. I am excited about the opportunity to join a company that values cutting-edge solutions and fosters a collaborative environment in this exciting location.</w:t>
      </w:r>
    </w:p>
    <w:p>
      <w:pPr>
        <w:pStyle w:val="BodyText"/>
      </w:pPr>
      <w:r>
        <w:t xml:space="preserve">With [X years] of experience in software development, I have consistently delivered high-quality applications that align with business goals while prioritizing user experience and scalability. My expertise spans full-stack development, cloud computing, and agile methodologies—skills that I believe are crucial for success in Spain Madrid’s fast-paced tech landscape. Whether working on enterprise-level systems or scalable web platforms, I thrive in environments where innovation is encouraged and teamwork is the foundation of every project.</w:t>
      </w:r>
    </w:p>
    <w:p>
      <w:pPr>
        <w:pStyle w:val="BodyText"/>
      </w:pPr>
      <w:r>
        <w:t xml:space="preserve">What draws me to Spain Madrid is its unique blend of tradition and modernity. The city’s tech sector has grown exponentially in recent years, with companies like [Mention local tech companies or startups if applicable] leading the charge in fintech, healthcare IT, and smart city initiatives. I have followed these developments closely and am particularly inspired by how Madrid’s software engineers are addressing global challenges through localized solutions. For instance, I have studied how Spanish developers are leveraging open-source tools to create sustainable urban systems, a passion that aligns with my own commitment to ethical and impactful technology.</w:t>
      </w:r>
    </w:p>
    <w:p>
      <w:pPr>
        <w:pStyle w:val="BodyText"/>
      </w:pPr>
      <w:r>
        <w:t xml:space="preserve">My professional journey has been defined by a dedication to continuous learning and adaptability. In my previous role at [Previous Company Name], I led the development of a cloud-based platform that reduced operational costs by 30% for clients in the logistics sector. This project required me to collaborate with cross-functional teams, including designers, product managers, and data scientists, to ensure seamless integration of technical and business requirements. The experience reinforced my belief that software engineering is not just about writing code but about solving real-world problems through collaboration and innovation—values that resonate strongly with the ethos of Spain Madrid’s tech community.</w:t>
      </w:r>
    </w:p>
    <w:p>
      <w:pPr>
        <w:pStyle w:val="BodyText"/>
      </w:pPr>
      <w:r>
        <w:t xml:space="preserve">In addition to my technical skills, I bring a strong understanding of the cultural and professional nuances of working in Spain. I am fluent in [mention languages, e.g., Spanish and English], which enables me to communicate effectively with both local and international stakeholders. My ability to navigate multicultural teams has been instrumental in my previous roles, where I often acted as a bridge between technical and non-technical departments. This adaptability is particularly important in Spain Madrid, where the workplace emphasizes teamwork, respect for hierarchy, and a balanced approach to professional and personal life.</w:t>
      </w:r>
    </w:p>
    <w:p>
      <w:pPr>
        <w:pStyle w:val="BodyText"/>
      </w:pPr>
      <w:r>
        <w:t xml:space="preserve">What excites me most about this opportunity is the chance to contribute to [Company Name]’s mission of [mention specific company goal or value if known]. I am particularly drawn to your focus on [specific project, technology, or initiative], as it aligns with my own expertise in [related area]. For example, my experience with [specific skill or tool] has allowed me to build applications that prioritize security and performance—qualities that are essential for companies operating in Madrid’s competitive tech sector. I am confident that my background in [mention relevant technologies, e.g., Python, JavaScript, Docker] and my problem-solving mindset will enable me to add immediate value to your team.</w:t>
      </w:r>
    </w:p>
    <w:p>
      <w:pPr>
        <w:pStyle w:val="BodyText"/>
      </w:pPr>
      <w:r>
        <w:t xml:space="preserve">Spain Madrid offers a unique environment where software engineers can thrive by combining technical excellence with a deep appreciation for culture and community. I have always admired the city’s ability to balance innovation with tradition, a philosophy that I strive to embody in my work. Whether it’s through mentoring junior developers, participating in local tech meetups, or contributing to open-source projects, I am committed to fostering a collaborative and inclusive tech ecosystem in Madrid.</w:t>
      </w:r>
    </w:p>
    <w:p>
      <w:pPr>
        <w:pStyle w:val="BodyText"/>
      </w:pPr>
      <w:r>
        <w:t xml:space="preserve">As a Software Engineer, I understand the importance of not only writing efficient code but also understanding the broader impact of technology on society. In Spain Madrid, where sustainability and social responsibility are increasingly prioritized, I believe that software engineers have a unique opportunity to drive positive change. My goal is to work with teams that share this vision and are dedicated to creating solutions that benefit both businesses and communities.</w:t>
      </w:r>
    </w:p>
    <w:p>
      <w:pPr>
        <w:pStyle w:val="BodyText"/>
      </w:pPr>
      <w:r>
        <w:t xml:space="preserve">I would be honored to bring my skills, experience, and enthusiasm for technology to [Company Name]. I am particularly drawn to the opportunity of working in Spain Madrid, a city that represents the future of innovation in Europe. I am confident that my technical expertise, cultural adaptability, and passion for software engineering make me a strong candidate for this role. I look forward to the possibility of discussing how I can contribute to your team’s success.</w:t>
      </w:r>
    </w:p>
    <w:p>
      <w:pPr>
        <w:pStyle w:val="BodyText"/>
      </w:pPr>
      <w:r>
        <w:t xml:space="preserve">Thank you for considering my application. I am eager to bring my background in software engineering and my deep connection to Spain Madrid to [Company Name]. Please feel free to contact me at [Your Phone Number] or [Your Email Address] for any further information. I am available at your earliest convenience for an interview and am excited about the opportunity to contribute to your organization’s continued growth.</w:t>
      </w:r>
    </w:p>
    <w:p>
      <w:pPr>
        <w:pStyle w:val="BodyText"/>
      </w:pPr>
      <w:r>
        <w:t xml:space="preserve">Sincerely,</w:t>
      </w:r>
      <w:r>
        <w:br/>
      </w:r>
      <w:r>
        <w:rPr>
          <w:bCs/>
          <w:b/>
        </w:rPr>
        <w:t xml:space="preserve">[Your Full Name]</w:t>
      </w:r>
      <w:r>
        <w:br/>
      </w:r>
      <w:r>
        <w:t xml:space="preserve">[Your Address]</w:t>
      </w:r>
      <w:r>
        <w:br/>
      </w:r>
      <w:r>
        <w:t xml:space="preserve">[City, Postal Code, Country]</w:t>
      </w:r>
      <w:r>
        <w:br/>
      </w:r>
      <w:r>
        <w:t xml:space="preserve">[Phone Number] | [Email Address] |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Spain Madrid</dc:title>
  <dc:creator/>
  <dc:language>en</dc:language>
  <cp:keywords/>
  <dcterms:created xsi:type="dcterms:W3CDTF">2026-07-14T06:55:18Z</dcterms:created>
  <dcterms:modified xsi:type="dcterms:W3CDTF">2026-07-14T06:55:18Z</dcterms:modified>
</cp:coreProperties>
</file>

<file path=docProps/custom.xml><?xml version="1.0" encoding="utf-8"?>
<Properties xmlns="http://schemas.openxmlformats.org/officeDocument/2006/custom-properties" xmlns:vt="http://schemas.openxmlformats.org/officeDocument/2006/docPropsVTypes"/>
</file>